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5955D" w14:textId="161DE1A6" w:rsidR="00D76CFC" w:rsidRDefault="00D76CFC" w:rsidP="007969C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Wemo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1 Mini</w:t>
      </w:r>
      <w:r w:rsidRPr="00D76CF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SP32 Specifications</w:t>
      </w:r>
    </w:p>
    <w:p w14:paraId="6BB82882" w14:textId="6830DF42" w:rsidR="00D76CFC" w:rsidRDefault="00D76CFC" w:rsidP="007969C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4FD3090" wp14:editId="018BB87A">
            <wp:extent cx="2428875" cy="2428875"/>
            <wp:effectExtent l="0" t="0" r="9525" b="9525"/>
            <wp:docPr id="1" name="Picture 1" descr="WEMOS D1 mini ESP32 – IoT Guru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EMOS D1 mini ESP32 – IoT Guru Blo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1"/>
        <w:tblW w:w="9355" w:type="dxa"/>
        <w:tblLook w:val="04A0" w:firstRow="1" w:lastRow="0" w:firstColumn="1" w:lastColumn="0" w:noHBand="0" w:noVBand="1"/>
      </w:tblPr>
      <w:tblGrid>
        <w:gridCol w:w="2051"/>
        <w:gridCol w:w="2714"/>
        <w:gridCol w:w="4590"/>
      </w:tblGrid>
      <w:tr w:rsidR="006E3F09" w:rsidRPr="00060956" w14:paraId="14FDF3C6" w14:textId="77777777" w:rsidTr="0048596E">
        <w:trPr>
          <w:trHeight w:val="202"/>
        </w:trPr>
        <w:tc>
          <w:tcPr>
            <w:tcW w:w="0" w:type="auto"/>
            <w:hideMark/>
          </w:tcPr>
          <w:p w14:paraId="0B717EF2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Board</w:t>
            </w:r>
          </w:p>
        </w:tc>
        <w:tc>
          <w:tcPr>
            <w:tcW w:w="2714" w:type="dxa"/>
            <w:hideMark/>
          </w:tcPr>
          <w:p w14:paraId="1C1FC8C8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Name</w:t>
            </w:r>
          </w:p>
        </w:tc>
        <w:tc>
          <w:tcPr>
            <w:tcW w:w="4590" w:type="dxa"/>
            <w:hideMark/>
          </w:tcPr>
          <w:p w14:paraId="0A666359" w14:textId="289A46B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proofErr w:type="spellStart"/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Wemos</w:t>
            </w:r>
            <w:proofErr w:type="spellEnd"/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 D1 Mini ESP32</w:t>
            </w:r>
          </w:p>
        </w:tc>
      </w:tr>
      <w:tr w:rsidR="006E3F09" w:rsidRPr="00060956" w14:paraId="057F6E24" w14:textId="77777777" w:rsidTr="006E3F09">
        <w:trPr>
          <w:trHeight w:val="137"/>
        </w:trPr>
        <w:tc>
          <w:tcPr>
            <w:tcW w:w="0" w:type="auto"/>
            <w:hideMark/>
          </w:tcPr>
          <w:p w14:paraId="2991A8D0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Microcontroller</w:t>
            </w:r>
          </w:p>
        </w:tc>
        <w:tc>
          <w:tcPr>
            <w:tcW w:w="7304" w:type="dxa"/>
            <w:gridSpan w:val="2"/>
            <w:hideMark/>
          </w:tcPr>
          <w:p w14:paraId="540601C9" w14:textId="2C5F341A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ESP-WROOM-32</w:t>
            </w:r>
          </w:p>
        </w:tc>
      </w:tr>
      <w:tr w:rsidR="006E3F09" w:rsidRPr="00060956" w14:paraId="2DA74A98" w14:textId="77777777" w:rsidTr="006E3F09">
        <w:trPr>
          <w:trHeight w:val="144"/>
        </w:trPr>
        <w:tc>
          <w:tcPr>
            <w:tcW w:w="0" w:type="auto"/>
            <w:hideMark/>
          </w:tcPr>
          <w:p w14:paraId="04B100B2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USB connector</w:t>
            </w:r>
          </w:p>
        </w:tc>
        <w:tc>
          <w:tcPr>
            <w:tcW w:w="7304" w:type="dxa"/>
            <w:gridSpan w:val="2"/>
            <w:hideMark/>
          </w:tcPr>
          <w:p w14:paraId="15746730" w14:textId="5C854608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Micro-USB B</w:t>
            </w:r>
          </w:p>
        </w:tc>
      </w:tr>
      <w:tr w:rsidR="006E3F09" w:rsidRPr="00060956" w14:paraId="42B7F78A" w14:textId="77777777" w:rsidTr="0048596E">
        <w:trPr>
          <w:trHeight w:val="202"/>
        </w:trPr>
        <w:tc>
          <w:tcPr>
            <w:tcW w:w="0" w:type="auto"/>
            <w:vMerge w:val="restart"/>
            <w:hideMark/>
          </w:tcPr>
          <w:p w14:paraId="05E57EDE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Pins</w:t>
            </w:r>
          </w:p>
        </w:tc>
        <w:tc>
          <w:tcPr>
            <w:tcW w:w="2714" w:type="dxa"/>
            <w:hideMark/>
          </w:tcPr>
          <w:p w14:paraId="5040AF5D" w14:textId="6B163FBC" w:rsidR="00D76CFC" w:rsidRPr="00060956" w:rsidRDefault="007969C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GPIO</w:t>
            </w:r>
          </w:p>
        </w:tc>
        <w:tc>
          <w:tcPr>
            <w:tcW w:w="4590" w:type="dxa"/>
            <w:hideMark/>
          </w:tcPr>
          <w:p w14:paraId="5C945CC6" w14:textId="7795CF1C" w:rsidR="00D76CFC" w:rsidRPr="00060956" w:rsidRDefault="007969C9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32</w:t>
            </w:r>
          </w:p>
        </w:tc>
      </w:tr>
      <w:tr w:rsidR="006E3F09" w:rsidRPr="00060956" w14:paraId="2C47BB05" w14:textId="77777777" w:rsidTr="0048596E">
        <w:trPr>
          <w:trHeight w:val="202"/>
        </w:trPr>
        <w:tc>
          <w:tcPr>
            <w:tcW w:w="0" w:type="auto"/>
            <w:vMerge/>
            <w:hideMark/>
          </w:tcPr>
          <w:p w14:paraId="26A03A48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714" w:type="dxa"/>
            <w:hideMark/>
          </w:tcPr>
          <w:p w14:paraId="6BE8AB21" w14:textId="3E07E185" w:rsidR="00D76CFC" w:rsidRPr="00060956" w:rsidRDefault="007969C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ADC</w:t>
            </w:r>
          </w:p>
        </w:tc>
        <w:tc>
          <w:tcPr>
            <w:tcW w:w="4590" w:type="dxa"/>
            <w:hideMark/>
          </w:tcPr>
          <w:p w14:paraId="57F9FC0F" w14:textId="0A3D32C4" w:rsidR="00D76CFC" w:rsidRPr="00060956" w:rsidRDefault="007969C9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4</w:t>
            </w:r>
          </w:p>
        </w:tc>
      </w:tr>
      <w:tr w:rsidR="006E3F09" w:rsidRPr="00060956" w14:paraId="5AC6FF1F" w14:textId="77777777" w:rsidTr="0048596E">
        <w:trPr>
          <w:trHeight w:val="202"/>
        </w:trPr>
        <w:tc>
          <w:tcPr>
            <w:tcW w:w="0" w:type="auto"/>
            <w:vMerge/>
            <w:hideMark/>
          </w:tcPr>
          <w:p w14:paraId="56DE740D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714" w:type="dxa"/>
            <w:hideMark/>
          </w:tcPr>
          <w:p w14:paraId="2F16EA45" w14:textId="5B00B8EF" w:rsidR="00D76CFC" w:rsidRPr="00060956" w:rsidRDefault="007969C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DAC</w:t>
            </w:r>
          </w:p>
        </w:tc>
        <w:tc>
          <w:tcPr>
            <w:tcW w:w="4590" w:type="dxa"/>
            <w:hideMark/>
          </w:tcPr>
          <w:p w14:paraId="1D2620DA" w14:textId="59ABF9BA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1</w:t>
            </w:r>
          </w:p>
        </w:tc>
      </w:tr>
      <w:tr w:rsidR="007969C9" w:rsidRPr="00060956" w14:paraId="694D371F" w14:textId="77777777" w:rsidTr="0048596E">
        <w:trPr>
          <w:trHeight w:val="202"/>
        </w:trPr>
        <w:tc>
          <w:tcPr>
            <w:tcW w:w="0" w:type="auto"/>
            <w:vMerge w:val="restart"/>
            <w:hideMark/>
          </w:tcPr>
          <w:p w14:paraId="01EF5B6C" w14:textId="1156FB09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Communication</w:t>
            </w:r>
          </w:p>
        </w:tc>
        <w:tc>
          <w:tcPr>
            <w:tcW w:w="2714" w:type="dxa"/>
            <w:hideMark/>
          </w:tcPr>
          <w:p w14:paraId="5692FBC0" w14:textId="1EF65C71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UART</w:t>
            </w:r>
          </w:p>
        </w:tc>
        <w:tc>
          <w:tcPr>
            <w:tcW w:w="4590" w:type="dxa"/>
            <w:hideMark/>
          </w:tcPr>
          <w:p w14:paraId="5FD0D376" w14:textId="028EFC58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Yes, </w:t>
            </w: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2</w:t>
            </w:r>
          </w:p>
        </w:tc>
      </w:tr>
      <w:tr w:rsidR="007969C9" w:rsidRPr="00060956" w14:paraId="7FDD5DFF" w14:textId="77777777" w:rsidTr="0048596E">
        <w:trPr>
          <w:trHeight w:val="267"/>
        </w:trPr>
        <w:tc>
          <w:tcPr>
            <w:tcW w:w="0" w:type="auto"/>
            <w:vMerge/>
            <w:hideMark/>
          </w:tcPr>
          <w:p w14:paraId="5248979F" w14:textId="77777777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714" w:type="dxa"/>
            <w:hideMark/>
          </w:tcPr>
          <w:p w14:paraId="45ED962A" w14:textId="1329DA36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I2C</w:t>
            </w:r>
          </w:p>
        </w:tc>
        <w:tc>
          <w:tcPr>
            <w:tcW w:w="4590" w:type="dxa"/>
            <w:hideMark/>
          </w:tcPr>
          <w:p w14:paraId="46A69636" w14:textId="22BEAEAA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Yes</w:t>
            </w:r>
          </w:p>
        </w:tc>
      </w:tr>
      <w:tr w:rsidR="007969C9" w:rsidRPr="00060956" w14:paraId="22F6C522" w14:textId="77777777" w:rsidTr="0048596E">
        <w:trPr>
          <w:trHeight w:val="214"/>
        </w:trPr>
        <w:tc>
          <w:tcPr>
            <w:tcW w:w="0" w:type="auto"/>
            <w:vMerge/>
            <w:hideMark/>
          </w:tcPr>
          <w:p w14:paraId="6A6BEB4E" w14:textId="77777777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714" w:type="dxa"/>
            <w:hideMark/>
          </w:tcPr>
          <w:p w14:paraId="492F104A" w14:textId="0591E6A9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SPI</w:t>
            </w:r>
          </w:p>
        </w:tc>
        <w:tc>
          <w:tcPr>
            <w:tcW w:w="4590" w:type="dxa"/>
            <w:hideMark/>
          </w:tcPr>
          <w:p w14:paraId="2D90B183" w14:textId="4ABA1DA7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Yes</w:t>
            </w:r>
          </w:p>
        </w:tc>
      </w:tr>
      <w:tr w:rsidR="007969C9" w:rsidRPr="00060956" w14:paraId="68C8C3EF" w14:textId="77777777" w:rsidTr="0048596E">
        <w:trPr>
          <w:trHeight w:val="214"/>
        </w:trPr>
        <w:tc>
          <w:tcPr>
            <w:tcW w:w="0" w:type="auto"/>
            <w:vMerge/>
          </w:tcPr>
          <w:p w14:paraId="5128F935" w14:textId="77777777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714" w:type="dxa"/>
          </w:tcPr>
          <w:p w14:paraId="2BED3FF2" w14:textId="30632A27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SDIO</w:t>
            </w:r>
          </w:p>
        </w:tc>
        <w:tc>
          <w:tcPr>
            <w:tcW w:w="4590" w:type="dxa"/>
          </w:tcPr>
          <w:p w14:paraId="47BAEAA6" w14:textId="68F61ED0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Yes</w:t>
            </w:r>
          </w:p>
        </w:tc>
      </w:tr>
      <w:tr w:rsidR="006E3F09" w:rsidRPr="00060956" w14:paraId="4412A500" w14:textId="77777777" w:rsidTr="0048596E">
        <w:trPr>
          <w:trHeight w:val="214"/>
        </w:trPr>
        <w:tc>
          <w:tcPr>
            <w:tcW w:w="0" w:type="auto"/>
            <w:vMerge/>
          </w:tcPr>
          <w:p w14:paraId="5F812D1A" w14:textId="77777777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714" w:type="dxa"/>
          </w:tcPr>
          <w:p w14:paraId="79AC1B34" w14:textId="6FAF7C37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SD Card</w:t>
            </w:r>
          </w:p>
        </w:tc>
        <w:tc>
          <w:tcPr>
            <w:tcW w:w="4590" w:type="dxa"/>
          </w:tcPr>
          <w:p w14:paraId="5A9C9525" w14:textId="340A7467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Yes</w:t>
            </w:r>
          </w:p>
        </w:tc>
      </w:tr>
      <w:tr w:rsidR="007969C9" w:rsidRPr="00060956" w14:paraId="5C52A82D" w14:textId="77777777" w:rsidTr="0048596E">
        <w:trPr>
          <w:trHeight w:val="214"/>
        </w:trPr>
        <w:tc>
          <w:tcPr>
            <w:tcW w:w="0" w:type="auto"/>
            <w:vMerge w:val="restart"/>
          </w:tcPr>
          <w:p w14:paraId="49FFDDC5" w14:textId="78FBE067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Wireless Communication</w:t>
            </w:r>
          </w:p>
        </w:tc>
        <w:tc>
          <w:tcPr>
            <w:tcW w:w="2714" w:type="dxa"/>
          </w:tcPr>
          <w:p w14:paraId="77EB9991" w14:textId="6B08608D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proofErr w:type="spellStart"/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WiFi</w:t>
            </w:r>
            <w:proofErr w:type="spellEnd"/>
          </w:p>
        </w:tc>
        <w:tc>
          <w:tcPr>
            <w:tcW w:w="4590" w:type="dxa"/>
          </w:tcPr>
          <w:p w14:paraId="5D1D936D" w14:textId="77777777" w:rsidR="006E3F09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802.11 b/g/n (802.11n up to 150Mbps)</w:t>
            </w:r>
          </w:p>
          <w:p w14:paraId="246F4910" w14:textId="5A287D13" w:rsidR="006E3F09" w:rsidRPr="00060956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2.4GHz</w:t>
            </w:r>
          </w:p>
        </w:tc>
      </w:tr>
      <w:tr w:rsidR="007969C9" w:rsidRPr="00060956" w14:paraId="350ED5ED" w14:textId="77777777" w:rsidTr="0048596E">
        <w:trPr>
          <w:trHeight w:val="214"/>
        </w:trPr>
        <w:tc>
          <w:tcPr>
            <w:tcW w:w="0" w:type="auto"/>
            <w:vMerge/>
          </w:tcPr>
          <w:p w14:paraId="38DF3BF9" w14:textId="77777777" w:rsidR="006E3F09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714" w:type="dxa"/>
          </w:tcPr>
          <w:p w14:paraId="670C7EFF" w14:textId="0ADD6227" w:rsidR="006E3F09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Bluetooth</w:t>
            </w:r>
          </w:p>
        </w:tc>
        <w:tc>
          <w:tcPr>
            <w:tcW w:w="4590" w:type="dxa"/>
          </w:tcPr>
          <w:p w14:paraId="6570D7AC" w14:textId="3C9B9C3C" w:rsidR="006E3F09" w:rsidRDefault="006E3F09" w:rsidP="006E3F09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V4.2 BR/EDR and BLE specifications</w:t>
            </w:r>
          </w:p>
        </w:tc>
      </w:tr>
      <w:tr w:rsidR="006E3F09" w:rsidRPr="00060956" w14:paraId="67900E23" w14:textId="77777777" w:rsidTr="0048596E">
        <w:trPr>
          <w:trHeight w:val="202"/>
        </w:trPr>
        <w:tc>
          <w:tcPr>
            <w:tcW w:w="0" w:type="auto"/>
            <w:vMerge w:val="restart"/>
            <w:hideMark/>
          </w:tcPr>
          <w:p w14:paraId="6FF57B52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Power</w:t>
            </w:r>
          </w:p>
        </w:tc>
        <w:tc>
          <w:tcPr>
            <w:tcW w:w="2714" w:type="dxa"/>
            <w:hideMark/>
          </w:tcPr>
          <w:p w14:paraId="3788EE0D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I/O Voltage</w:t>
            </w:r>
          </w:p>
        </w:tc>
        <w:tc>
          <w:tcPr>
            <w:tcW w:w="4590" w:type="dxa"/>
            <w:hideMark/>
          </w:tcPr>
          <w:p w14:paraId="1B214CE8" w14:textId="5DCEC2D2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3.3V</w:t>
            </w:r>
          </w:p>
        </w:tc>
      </w:tr>
      <w:tr w:rsidR="006E3F09" w:rsidRPr="00060956" w14:paraId="3D086568" w14:textId="77777777" w:rsidTr="0048596E">
        <w:trPr>
          <w:trHeight w:val="271"/>
        </w:trPr>
        <w:tc>
          <w:tcPr>
            <w:tcW w:w="0" w:type="auto"/>
            <w:vMerge/>
            <w:hideMark/>
          </w:tcPr>
          <w:p w14:paraId="1C7B34DA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714" w:type="dxa"/>
            <w:hideMark/>
          </w:tcPr>
          <w:p w14:paraId="3DA74465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Input voltage (nominal)</w:t>
            </w:r>
          </w:p>
        </w:tc>
        <w:tc>
          <w:tcPr>
            <w:tcW w:w="4590" w:type="dxa"/>
            <w:hideMark/>
          </w:tcPr>
          <w:p w14:paraId="54F7AF2E" w14:textId="53451286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3.3</w:t>
            </w:r>
            <w:r w:rsidR="007969C9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V</w:t>
            </w: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-5</w:t>
            </w:r>
            <w:r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V</w:t>
            </w:r>
          </w:p>
        </w:tc>
      </w:tr>
      <w:tr w:rsidR="006E3F09" w:rsidRPr="00060956" w14:paraId="598D8E98" w14:textId="77777777" w:rsidTr="0048596E">
        <w:trPr>
          <w:trHeight w:val="271"/>
        </w:trPr>
        <w:tc>
          <w:tcPr>
            <w:tcW w:w="0" w:type="auto"/>
            <w:vMerge/>
            <w:hideMark/>
          </w:tcPr>
          <w:p w14:paraId="06271DA1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714" w:type="dxa"/>
            <w:hideMark/>
          </w:tcPr>
          <w:p w14:paraId="25A84A9C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DC Current per I/O Pin</w:t>
            </w:r>
          </w:p>
        </w:tc>
        <w:tc>
          <w:tcPr>
            <w:tcW w:w="4590" w:type="dxa"/>
            <w:hideMark/>
          </w:tcPr>
          <w:p w14:paraId="44430116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20 mA</w:t>
            </w:r>
          </w:p>
        </w:tc>
      </w:tr>
      <w:tr w:rsidR="006E3F09" w:rsidRPr="00060956" w14:paraId="7A43E685" w14:textId="77777777" w:rsidTr="0048596E">
        <w:trPr>
          <w:trHeight w:val="267"/>
        </w:trPr>
        <w:tc>
          <w:tcPr>
            <w:tcW w:w="0" w:type="auto"/>
            <w:vMerge/>
            <w:hideMark/>
          </w:tcPr>
          <w:p w14:paraId="26A442C0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714" w:type="dxa"/>
            <w:hideMark/>
          </w:tcPr>
          <w:p w14:paraId="06A177F3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Supported battery</w:t>
            </w:r>
          </w:p>
        </w:tc>
        <w:tc>
          <w:tcPr>
            <w:tcW w:w="4590" w:type="dxa"/>
            <w:hideMark/>
          </w:tcPr>
          <w:p w14:paraId="7B836197" w14:textId="2B5B2D2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5</w:t>
            </w:r>
            <w:r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V battery</w:t>
            </w:r>
          </w:p>
        </w:tc>
      </w:tr>
      <w:tr w:rsidR="006E3F09" w:rsidRPr="00060956" w14:paraId="4CBA1C88" w14:textId="77777777" w:rsidTr="0048596E">
        <w:trPr>
          <w:trHeight w:val="214"/>
        </w:trPr>
        <w:tc>
          <w:tcPr>
            <w:tcW w:w="0" w:type="auto"/>
            <w:vMerge/>
            <w:hideMark/>
          </w:tcPr>
          <w:p w14:paraId="19EF8883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714" w:type="dxa"/>
            <w:hideMark/>
          </w:tcPr>
          <w:p w14:paraId="1554B760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Power Supply Connector</w:t>
            </w:r>
          </w:p>
        </w:tc>
        <w:tc>
          <w:tcPr>
            <w:tcW w:w="4590" w:type="dxa"/>
            <w:hideMark/>
          </w:tcPr>
          <w:p w14:paraId="6E0B90AD" w14:textId="2416147B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VCC Pin &amp; Micro-USB</w:t>
            </w:r>
          </w:p>
        </w:tc>
      </w:tr>
      <w:tr w:rsidR="006E3F09" w:rsidRPr="00060956" w14:paraId="59AF9372" w14:textId="77777777" w:rsidTr="0048596E">
        <w:trPr>
          <w:trHeight w:val="202"/>
        </w:trPr>
        <w:tc>
          <w:tcPr>
            <w:tcW w:w="0" w:type="auto"/>
            <w:hideMark/>
          </w:tcPr>
          <w:p w14:paraId="1AE56599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Clock speed</w:t>
            </w:r>
          </w:p>
        </w:tc>
        <w:tc>
          <w:tcPr>
            <w:tcW w:w="2714" w:type="dxa"/>
            <w:hideMark/>
          </w:tcPr>
          <w:p w14:paraId="6D777067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Main Processor</w:t>
            </w:r>
          </w:p>
        </w:tc>
        <w:tc>
          <w:tcPr>
            <w:tcW w:w="4590" w:type="dxa"/>
            <w:hideMark/>
          </w:tcPr>
          <w:p w14:paraId="1A2006BF" w14:textId="115D22EF" w:rsidR="00D76CFC" w:rsidRPr="00060956" w:rsidRDefault="006E3F09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proofErr w:type="spellStart"/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Xtensa</w:t>
            </w:r>
            <w:proofErr w:type="spellEnd"/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 32-bit LX6 40MHz</w:t>
            </w:r>
          </w:p>
        </w:tc>
      </w:tr>
      <w:tr w:rsidR="0048596E" w:rsidRPr="00060956" w14:paraId="1745357B" w14:textId="77777777" w:rsidTr="0048596E">
        <w:trPr>
          <w:trHeight w:val="144"/>
        </w:trPr>
        <w:tc>
          <w:tcPr>
            <w:tcW w:w="0" w:type="auto"/>
            <w:vMerge w:val="restart"/>
            <w:hideMark/>
          </w:tcPr>
          <w:p w14:paraId="1DBF5E7A" w14:textId="7A8F2EE0" w:rsidR="006E3F09" w:rsidRPr="00060956" w:rsidRDefault="007969C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 xml:space="preserve">Internal </w:t>
            </w:r>
            <w:r w:rsidR="006E3F09"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Memory</w:t>
            </w:r>
          </w:p>
        </w:tc>
        <w:tc>
          <w:tcPr>
            <w:tcW w:w="2714" w:type="dxa"/>
            <w:hideMark/>
          </w:tcPr>
          <w:p w14:paraId="51983401" w14:textId="1D7606A2" w:rsidR="006E3F09" w:rsidRPr="00060956" w:rsidRDefault="006E3F0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ROM</w:t>
            </w:r>
          </w:p>
        </w:tc>
        <w:tc>
          <w:tcPr>
            <w:tcW w:w="4590" w:type="dxa"/>
            <w:hideMark/>
          </w:tcPr>
          <w:p w14:paraId="570FE15B" w14:textId="2F7CE25B" w:rsidR="006E3F09" w:rsidRPr="00060956" w:rsidRDefault="006E3F09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448KB</w:t>
            </w:r>
          </w:p>
        </w:tc>
      </w:tr>
      <w:tr w:rsidR="0048596E" w:rsidRPr="00060956" w14:paraId="6EBB78E4" w14:textId="77777777" w:rsidTr="0048596E">
        <w:trPr>
          <w:trHeight w:val="144"/>
        </w:trPr>
        <w:tc>
          <w:tcPr>
            <w:tcW w:w="0" w:type="auto"/>
            <w:vMerge/>
          </w:tcPr>
          <w:p w14:paraId="05124294" w14:textId="77777777" w:rsidR="006E3F09" w:rsidRPr="00060956" w:rsidRDefault="006E3F0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714" w:type="dxa"/>
          </w:tcPr>
          <w:p w14:paraId="2890D6E6" w14:textId="1D2A1C20" w:rsidR="006E3F09" w:rsidRDefault="006E3F0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SRAM</w:t>
            </w:r>
          </w:p>
        </w:tc>
        <w:tc>
          <w:tcPr>
            <w:tcW w:w="4590" w:type="dxa"/>
          </w:tcPr>
          <w:p w14:paraId="5790F2B2" w14:textId="15D35769" w:rsidR="006E3F09" w:rsidRDefault="006E3F09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520KB on chip, 8KB on RTC</w:t>
            </w:r>
          </w:p>
        </w:tc>
      </w:tr>
      <w:tr w:rsidR="0048596E" w:rsidRPr="00060956" w14:paraId="10AD3BC3" w14:textId="77777777" w:rsidTr="0048596E">
        <w:trPr>
          <w:trHeight w:val="144"/>
        </w:trPr>
        <w:tc>
          <w:tcPr>
            <w:tcW w:w="0" w:type="auto"/>
            <w:vMerge/>
          </w:tcPr>
          <w:p w14:paraId="486DF325" w14:textId="77777777" w:rsidR="006E3F09" w:rsidRPr="00060956" w:rsidRDefault="006E3F0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714" w:type="dxa"/>
          </w:tcPr>
          <w:p w14:paraId="3D15A3D0" w14:textId="592CA9FA" w:rsidR="006E3F09" w:rsidRDefault="006E3F0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proofErr w:type="spellStart"/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eFuse</w:t>
            </w:r>
            <w:proofErr w:type="spellEnd"/>
          </w:p>
        </w:tc>
        <w:tc>
          <w:tcPr>
            <w:tcW w:w="4590" w:type="dxa"/>
          </w:tcPr>
          <w:p w14:paraId="023A4672" w14:textId="19DAB480" w:rsidR="006E3F09" w:rsidRDefault="006E3F09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1Kbit, 256 bits MAC address, 768 bits flash encryption and chip-ID</w:t>
            </w:r>
          </w:p>
        </w:tc>
      </w:tr>
      <w:tr w:rsidR="007969C9" w:rsidRPr="00060956" w14:paraId="16A4D6EB" w14:textId="77777777" w:rsidTr="0048596E">
        <w:trPr>
          <w:trHeight w:val="144"/>
        </w:trPr>
        <w:tc>
          <w:tcPr>
            <w:tcW w:w="0" w:type="auto"/>
            <w:vMerge w:val="restart"/>
          </w:tcPr>
          <w:p w14:paraId="0F1A4022" w14:textId="01BD9346" w:rsidR="007969C9" w:rsidRPr="00060956" w:rsidRDefault="007969C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External Memory</w:t>
            </w:r>
          </w:p>
        </w:tc>
        <w:tc>
          <w:tcPr>
            <w:tcW w:w="2714" w:type="dxa"/>
          </w:tcPr>
          <w:p w14:paraId="7D1B0A1A" w14:textId="5D4E4CAE" w:rsidR="007969C9" w:rsidRDefault="007969C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QSPI</w:t>
            </w:r>
          </w:p>
        </w:tc>
        <w:tc>
          <w:tcPr>
            <w:tcW w:w="4590" w:type="dxa"/>
          </w:tcPr>
          <w:p w14:paraId="115F78AA" w14:textId="121BE5A1" w:rsidR="007969C9" w:rsidRDefault="007969C9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11MB + 248KB CPU Instruction Memory space</w:t>
            </w: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br/>
              <w:t>4MB Read-Only data memory</w:t>
            </w:r>
          </w:p>
        </w:tc>
      </w:tr>
      <w:tr w:rsidR="007969C9" w:rsidRPr="00060956" w14:paraId="0CBA6F6D" w14:textId="77777777" w:rsidTr="0048596E">
        <w:trPr>
          <w:trHeight w:val="144"/>
        </w:trPr>
        <w:tc>
          <w:tcPr>
            <w:tcW w:w="0" w:type="auto"/>
            <w:vMerge/>
          </w:tcPr>
          <w:p w14:paraId="7F3B741D" w14:textId="77777777" w:rsidR="007969C9" w:rsidRDefault="007969C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714" w:type="dxa"/>
          </w:tcPr>
          <w:p w14:paraId="26E28415" w14:textId="1CABBA70" w:rsidR="007969C9" w:rsidRDefault="007969C9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SRAM</w:t>
            </w:r>
          </w:p>
        </w:tc>
        <w:tc>
          <w:tcPr>
            <w:tcW w:w="4590" w:type="dxa"/>
          </w:tcPr>
          <w:p w14:paraId="5AF1E3BB" w14:textId="100E2524" w:rsidR="007969C9" w:rsidRDefault="007969C9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4MB CPU data memory</w:t>
            </w:r>
          </w:p>
        </w:tc>
      </w:tr>
      <w:tr w:rsidR="006E3F09" w:rsidRPr="00060956" w14:paraId="32D27AC7" w14:textId="77777777" w:rsidTr="0048596E">
        <w:trPr>
          <w:trHeight w:val="197"/>
        </w:trPr>
        <w:tc>
          <w:tcPr>
            <w:tcW w:w="0" w:type="auto"/>
            <w:vMerge w:val="restart"/>
            <w:hideMark/>
          </w:tcPr>
          <w:p w14:paraId="552165DB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Dimensions</w:t>
            </w:r>
          </w:p>
        </w:tc>
        <w:tc>
          <w:tcPr>
            <w:tcW w:w="2714" w:type="dxa"/>
            <w:hideMark/>
          </w:tcPr>
          <w:p w14:paraId="7D4D68E8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Weight</w:t>
            </w:r>
          </w:p>
        </w:tc>
        <w:tc>
          <w:tcPr>
            <w:tcW w:w="4590" w:type="dxa"/>
            <w:hideMark/>
          </w:tcPr>
          <w:p w14:paraId="1DBE9122" w14:textId="0FF5C5E9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12</w:t>
            </w:r>
            <w:r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 g</w:t>
            </w:r>
          </w:p>
        </w:tc>
      </w:tr>
      <w:tr w:rsidR="006E3F09" w:rsidRPr="00060956" w14:paraId="5D9C1F5E" w14:textId="77777777" w:rsidTr="0048596E">
        <w:trPr>
          <w:trHeight w:val="271"/>
        </w:trPr>
        <w:tc>
          <w:tcPr>
            <w:tcW w:w="0" w:type="auto"/>
            <w:vMerge/>
            <w:hideMark/>
          </w:tcPr>
          <w:p w14:paraId="4FBCEB53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714" w:type="dxa"/>
            <w:hideMark/>
          </w:tcPr>
          <w:p w14:paraId="1D9CB07D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Width</w:t>
            </w:r>
          </w:p>
        </w:tc>
        <w:tc>
          <w:tcPr>
            <w:tcW w:w="4590" w:type="dxa"/>
            <w:hideMark/>
          </w:tcPr>
          <w:p w14:paraId="1F2B5D04" w14:textId="67C16D75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31.5</w:t>
            </w:r>
            <w:r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 mm</w:t>
            </w:r>
          </w:p>
        </w:tc>
      </w:tr>
      <w:tr w:rsidR="006E3F09" w:rsidRPr="00060956" w14:paraId="217EF880" w14:textId="77777777" w:rsidTr="0048596E">
        <w:trPr>
          <w:trHeight w:val="207"/>
        </w:trPr>
        <w:tc>
          <w:tcPr>
            <w:tcW w:w="0" w:type="auto"/>
            <w:vMerge/>
            <w:hideMark/>
          </w:tcPr>
          <w:p w14:paraId="496C4CD6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714" w:type="dxa"/>
            <w:hideMark/>
          </w:tcPr>
          <w:p w14:paraId="5ACC98F7" w14:textId="77777777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Length</w:t>
            </w:r>
          </w:p>
        </w:tc>
        <w:tc>
          <w:tcPr>
            <w:tcW w:w="4590" w:type="dxa"/>
            <w:hideMark/>
          </w:tcPr>
          <w:p w14:paraId="761512CB" w14:textId="0EBF3242" w:rsidR="00D76CFC" w:rsidRPr="00060956" w:rsidRDefault="00D76CFC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39</w:t>
            </w:r>
            <w:r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 mm</w:t>
            </w:r>
          </w:p>
        </w:tc>
      </w:tr>
    </w:tbl>
    <w:p w14:paraId="7E3087FA" w14:textId="0E6A7291" w:rsidR="00DA2D41" w:rsidRDefault="00597BB5" w:rsidP="00DA2D41"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eference: </w:t>
      </w:r>
      <w:hyperlink r:id="rId5" w:history="1">
        <w:r>
          <w:rPr>
            <w:rStyle w:val="Hyperlink"/>
          </w:rPr>
          <w:t xml:space="preserve">D1 Mini ESP32 </w:t>
        </w:r>
        <w:proofErr w:type="spellStart"/>
        <w:r>
          <w:rPr>
            <w:rStyle w:val="Hyperlink"/>
          </w:rPr>
          <w:t>WiFi</w:t>
        </w:r>
        <w:proofErr w:type="spellEnd"/>
        <w:r>
          <w:rPr>
            <w:rStyle w:val="Hyperlink"/>
          </w:rPr>
          <w:t xml:space="preserve"> + Bluetooth (arduino-projekte.info)</w:t>
        </w:r>
      </w:hyperlink>
    </w:p>
    <w:p w14:paraId="24B9D202" w14:textId="77777777" w:rsidR="0048596E" w:rsidRDefault="0048596E" w:rsidP="00DA2D4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5F1D6FF" w14:textId="15640557" w:rsidR="00D76CFC" w:rsidRDefault="007969C9" w:rsidP="007969C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DS18B20 Digital Temperature Sensor Specifications</w:t>
      </w:r>
    </w:p>
    <w:p w14:paraId="392D9BCB" w14:textId="4778BDDC" w:rsidR="0048596E" w:rsidRDefault="0048596E" w:rsidP="007969C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34E0BD0A" wp14:editId="32D9575C">
            <wp:extent cx="2667000" cy="2667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1"/>
        <w:tblW w:w="9355" w:type="dxa"/>
        <w:tblLook w:val="04A0" w:firstRow="1" w:lastRow="0" w:firstColumn="1" w:lastColumn="0" w:noHBand="0" w:noVBand="1"/>
      </w:tblPr>
      <w:tblGrid>
        <w:gridCol w:w="2245"/>
        <w:gridCol w:w="2340"/>
        <w:gridCol w:w="4770"/>
      </w:tblGrid>
      <w:tr w:rsidR="00DA2D41" w:rsidRPr="00060956" w14:paraId="1AE16990" w14:textId="77777777" w:rsidTr="00F81787">
        <w:trPr>
          <w:trHeight w:val="202"/>
        </w:trPr>
        <w:tc>
          <w:tcPr>
            <w:tcW w:w="2245" w:type="dxa"/>
            <w:hideMark/>
          </w:tcPr>
          <w:p w14:paraId="1124C357" w14:textId="39DAE23F" w:rsidR="00DA2D41" w:rsidRPr="00060956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Sensor</w:t>
            </w:r>
          </w:p>
        </w:tc>
        <w:tc>
          <w:tcPr>
            <w:tcW w:w="2340" w:type="dxa"/>
            <w:hideMark/>
          </w:tcPr>
          <w:p w14:paraId="4A66AA8F" w14:textId="77777777" w:rsidR="00DA2D41" w:rsidRPr="00060956" w:rsidRDefault="00DA2D41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Name</w:t>
            </w:r>
          </w:p>
        </w:tc>
        <w:tc>
          <w:tcPr>
            <w:tcW w:w="4770" w:type="dxa"/>
            <w:hideMark/>
          </w:tcPr>
          <w:p w14:paraId="5FAA1480" w14:textId="59DED2B0" w:rsidR="00DA2D41" w:rsidRPr="00060956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DS18B20 Digital Temperature Sensor</w:t>
            </w:r>
          </w:p>
        </w:tc>
      </w:tr>
      <w:tr w:rsidR="0048596E" w:rsidRPr="00060956" w14:paraId="662EE060" w14:textId="77777777" w:rsidTr="00F81787">
        <w:trPr>
          <w:trHeight w:val="137"/>
        </w:trPr>
        <w:tc>
          <w:tcPr>
            <w:tcW w:w="2245" w:type="dxa"/>
            <w:vMerge w:val="restart"/>
            <w:hideMark/>
          </w:tcPr>
          <w:p w14:paraId="549B84D7" w14:textId="03BA7727" w:rsidR="0048596E" w:rsidRPr="00060956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Material</w:t>
            </w:r>
          </w:p>
        </w:tc>
        <w:tc>
          <w:tcPr>
            <w:tcW w:w="7110" w:type="dxa"/>
            <w:gridSpan w:val="2"/>
            <w:hideMark/>
          </w:tcPr>
          <w:p w14:paraId="6D44098A" w14:textId="08E77CF9" w:rsidR="0048596E" w:rsidRPr="00060956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Stainless Steel #316</w:t>
            </w:r>
          </w:p>
        </w:tc>
      </w:tr>
      <w:tr w:rsidR="0048596E" w:rsidRPr="00060956" w14:paraId="5993E1A8" w14:textId="77777777" w:rsidTr="00F81787">
        <w:trPr>
          <w:trHeight w:val="137"/>
        </w:trPr>
        <w:tc>
          <w:tcPr>
            <w:tcW w:w="2245" w:type="dxa"/>
            <w:vMerge/>
          </w:tcPr>
          <w:p w14:paraId="6410C4C0" w14:textId="77777777" w:rsidR="0048596E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7110" w:type="dxa"/>
            <w:gridSpan w:val="2"/>
          </w:tcPr>
          <w:p w14:paraId="7258F3F5" w14:textId="6A3F9953" w:rsidR="0048596E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6mm Diameter and 40mm Long Tube</w:t>
            </w:r>
          </w:p>
        </w:tc>
      </w:tr>
      <w:tr w:rsidR="0048596E" w:rsidRPr="00060956" w14:paraId="6E7B1AA7" w14:textId="77777777" w:rsidTr="00F81787">
        <w:trPr>
          <w:trHeight w:val="202"/>
        </w:trPr>
        <w:tc>
          <w:tcPr>
            <w:tcW w:w="2245" w:type="dxa"/>
            <w:vMerge w:val="restart"/>
          </w:tcPr>
          <w:p w14:paraId="6A2B8821" w14:textId="7C3BC278" w:rsidR="0048596E" w:rsidRPr="00060956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Wiring</w:t>
            </w:r>
          </w:p>
        </w:tc>
        <w:tc>
          <w:tcPr>
            <w:tcW w:w="2340" w:type="dxa"/>
          </w:tcPr>
          <w:p w14:paraId="23125480" w14:textId="494B2A90" w:rsidR="0048596E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Black</w:t>
            </w:r>
          </w:p>
        </w:tc>
        <w:tc>
          <w:tcPr>
            <w:tcW w:w="4770" w:type="dxa"/>
          </w:tcPr>
          <w:p w14:paraId="1140654E" w14:textId="7A3BDD1A" w:rsidR="0048596E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Ground</w:t>
            </w:r>
          </w:p>
        </w:tc>
      </w:tr>
      <w:tr w:rsidR="0048596E" w:rsidRPr="00060956" w14:paraId="362B53AB" w14:textId="77777777" w:rsidTr="00F81787">
        <w:trPr>
          <w:trHeight w:val="202"/>
        </w:trPr>
        <w:tc>
          <w:tcPr>
            <w:tcW w:w="2245" w:type="dxa"/>
            <w:vMerge/>
          </w:tcPr>
          <w:p w14:paraId="0BE1B6C7" w14:textId="77777777" w:rsidR="0048596E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340" w:type="dxa"/>
          </w:tcPr>
          <w:p w14:paraId="6D2D9767" w14:textId="64F55BE7" w:rsidR="0048596E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Red</w:t>
            </w:r>
          </w:p>
        </w:tc>
        <w:tc>
          <w:tcPr>
            <w:tcW w:w="4770" w:type="dxa"/>
          </w:tcPr>
          <w:p w14:paraId="09164395" w14:textId="3420E08C" w:rsidR="0048596E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VCC</w:t>
            </w:r>
          </w:p>
        </w:tc>
      </w:tr>
      <w:tr w:rsidR="0048596E" w:rsidRPr="00060956" w14:paraId="7F402658" w14:textId="77777777" w:rsidTr="00F81787">
        <w:trPr>
          <w:trHeight w:val="202"/>
        </w:trPr>
        <w:tc>
          <w:tcPr>
            <w:tcW w:w="2245" w:type="dxa"/>
            <w:vMerge/>
          </w:tcPr>
          <w:p w14:paraId="2DF2145E" w14:textId="77777777" w:rsidR="0048596E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340" w:type="dxa"/>
          </w:tcPr>
          <w:p w14:paraId="3B043629" w14:textId="6F4516A7" w:rsidR="0048596E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Yellow</w:t>
            </w:r>
          </w:p>
        </w:tc>
        <w:tc>
          <w:tcPr>
            <w:tcW w:w="4770" w:type="dxa"/>
          </w:tcPr>
          <w:p w14:paraId="2B9E9ED5" w14:textId="32FED5FF" w:rsidR="0048596E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 xml:space="preserve">Digital </w:t>
            </w:r>
            <w:r w:rsidR="00F81787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Output</w:t>
            </w:r>
          </w:p>
        </w:tc>
      </w:tr>
      <w:tr w:rsidR="00DA2D41" w14:paraId="44F37353" w14:textId="77777777" w:rsidTr="00F81787">
        <w:trPr>
          <w:trHeight w:val="214"/>
        </w:trPr>
        <w:tc>
          <w:tcPr>
            <w:tcW w:w="2245" w:type="dxa"/>
            <w:vMerge/>
          </w:tcPr>
          <w:p w14:paraId="2E7DAB93" w14:textId="77777777" w:rsidR="00DA2D41" w:rsidRDefault="00DA2D41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340" w:type="dxa"/>
          </w:tcPr>
          <w:p w14:paraId="262BED36" w14:textId="77777777" w:rsidR="00DA2D41" w:rsidRDefault="00DA2D41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Bluetooth</w:t>
            </w:r>
          </w:p>
        </w:tc>
        <w:tc>
          <w:tcPr>
            <w:tcW w:w="4770" w:type="dxa"/>
          </w:tcPr>
          <w:p w14:paraId="7E37FD0A" w14:textId="77777777" w:rsidR="00DA2D41" w:rsidRDefault="00DA2D41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V4.2 BR/EDR and BLE specifications</w:t>
            </w:r>
          </w:p>
        </w:tc>
      </w:tr>
      <w:tr w:rsidR="00DA2D41" w:rsidRPr="00060956" w14:paraId="133D1746" w14:textId="77777777" w:rsidTr="00F81787">
        <w:trPr>
          <w:trHeight w:val="202"/>
        </w:trPr>
        <w:tc>
          <w:tcPr>
            <w:tcW w:w="2245" w:type="dxa"/>
            <w:hideMark/>
          </w:tcPr>
          <w:p w14:paraId="4A9C1962" w14:textId="77777777" w:rsidR="00DA2D41" w:rsidRPr="00060956" w:rsidRDefault="00DA2D41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Power</w:t>
            </w:r>
          </w:p>
        </w:tc>
        <w:tc>
          <w:tcPr>
            <w:tcW w:w="2340" w:type="dxa"/>
            <w:hideMark/>
          </w:tcPr>
          <w:p w14:paraId="6186A376" w14:textId="49C1C8FB" w:rsidR="00DA2D41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VCC Input</w:t>
            </w:r>
          </w:p>
        </w:tc>
        <w:tc>
          <w:tcPr>
            <w:tcW w:w="4770" w:type="dxa"/>
            <w:hideMark/>
          </w:tcPr>
          <w:p w14:paraId="0539BE10" w14:textId="4186DC62" w:rsidR="00DA2D41" w:rsidRPr="00060956" w:rsidRDefault="00DA2D41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3V</w:t>
            </w:r>
            <w:r w:rsidR="00F81787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-5V</w:t>
            </w:r>
          </w:p>
        </w:tc>
      </w:tr>
      <w:tr w:rsidR="00F81787" w:rsidRPr="00060956" w14:paraId="6A2BDE49" w14:textId="77777777" w:rsidTr="00F81787">
        <w:trPr>
          <w:trHeight w:val="202"/>
        </w:trPr>
        <w:tc>
          <w:tcPr>
            <w:tcW w:w="2245" w:type="dxa"/>
            <w:hideMark/>
          </w:tcPr>
          <w:p w14:paraId="308890C2" w14:textId="15576ED3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Temperature Range</w:t>
            </w:r>
          </w:p>
        </w:tc>
        <w:tc>
          <w:tcPr>
            <w:tcW w:w="7110" w:type="dxa"/>
            <w:gridSpan w:val="2"/>
          </w:tcPr>
          <w:p w14:paraId="0BE84F03" w14:textId="3372B4B7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-55</w:t>
            </w:r>
            <w:r w:rsidRPr="00F81787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°C</w:t>
            </w: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 to 125</w:t>
            </w:r>
            <w:r w:rsidRPr="00F81787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°C</w:t>
            </w: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 (</w:t>
            </w:r>
            <w:r w:rsidRPr="00F81787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±0.5 °C Accuracy from -10 °C to +85 °C</w:t>
            </w: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)</w:t>
            </w:r>
          </w:p>
        </w:tc>
      </w:tr>
      <w:tr w:rsidR="00F81787" w:rsidRPr="00060956" w14:paraId="219F81D7" w14:textId="77777777" w:rsidTr="00F81787">
        <w:trPr>
          <w:trHeight w:val="144"/>
        </w:trPr>
        <w:tc>
          <w:tcPr>
            <w:tcW w:w="2245" w:type="dxa"/>
            <w:hideMark/>
          </w:tcPr>
          <w:p w14:paraId="2FFB9032" w14:textId="0622132E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Resolution</w:t>
            </w:r>
          </w:p>
        </w:tc>
        <w:tc>
          <w:tcPr>
            <w:tcW w:w="7110" w:type="dxa"/>
            <w:gridSpan w:val="2"/>
          </w:tcPr>
          <w:p w14:paraId="49F39B74" w14:textId="22914747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9bits to 12bits</w:t>
            </w:r>
          </w:p>
        </w:tc>
      </w:tr>
      <w:tr w:rsidR="00F81787" w14:paraId="632C8FE3" w14:textId="77777777" w:rsidTr="00741C2B">
        <w:trPr>
          <w:trHeight w:val="144"/>
        </w:trPr>
        <w:tc>
          <w:tcPr>
            <w:tcW w:w="2245" w:type="dxa"/>
          </w:tcPr>
          <w:p w14:paraId="37FDD0A9" w14:textId="318A7511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Query Time</w:t>
            </w:r>
          </w:p>
        </w:tc>
        <w:tc>
          <w:tcPr>
            <w:tcW w:w="7110" w:type="dxa"/>
            <w:gridSpan w:val="2"/>
          </w:tcPr>
          <w:p w14:paraId="2B97372D" w14:textId="1431B40B" w:rsidR="00F81787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&lt;750ms</w:t>
            </w:r>
          </w:p>
        </w:tc>
      </w:tr>
      <w:tr w:rsidR="00DA2D41" w:rsidRPr="00060956" w14:paraId="34FC5682" w14:textId="77777777" w:rsidTr="00F81787">
        <w:trPr>
          <w:trHeight w:val="197"/>
        </w:trPr>
        <w:tc>
          <w:tcPr>
            <w:tcW w:w="2245" w:type="dxa"/>
            <w:vMerge w:val="restart"/>
            <w:hideMark/>
          </w:tcPr>
          <w:p w14:paraId="32C3F88F" w14:textId="77777777" w:rsidR="00DA2D41" w:rsidRPr="00060956" w:rsidRDefault="00DA2D41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Dimensions</w:t>
            </w:r>
          </w:p>
        </w:tc>
        <w:tc>
          <w:tcPr>
            <w:tcW w:w="2340" w:type="dxa"/>
            <w:hideMark/>
          </w:tcPr>
          <w:p w14:paraId="23236124" w14:textId="77777777" w:rsidR="00DA2D41" w:rsidRPr="00060956" w:rsidRDefault="00DA2D41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Weight</w:t>
            </w:r>
          </w:p>
        </w:tc>
        <w:tc>
          <w:tcPr>
            <w:tcW w:w="4770" w:type="dxa"/>
            <w:hideMark/>
          </w:tcPr>
          <w:p w14:paraId="1F5257BB" w14:textId="77777777" w:rsidR="00DA2D41" w:rsidRPr="00060956" w:rsidRDefault="00DA2D41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12</w:t>
            </w:r>
            <w:r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 g</w:t>
            </w:r>
          </w:p>
        </w:tc>
      </w:tr>
      <w:tr w:rsidR="00DA2D41" w:rsidRPr="00060956" w14:paraId="619E94CC" w14:textId="77777777" w:rsidTr="00F81787">
        <w:trPr>
          <w:trHeight w:val="207"/>
        </w:trPr>
        <w:tc>
          <w:tcPr>
            <w:tcW w:w="2245" w:type="dxa"/>
            <w:vMerge/>
            <w:hideMark/>
          </w:tcPr>
          <w:p w14:paraId="2C808798" w14:textId="77777777" w:rsidR="00DA2D41" w:rsidRPr="00060956" w:rsidRDefault="00DA2D41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340" w:type="dxa"/>
            <w:hideMark/>
          </w:tcPr>
          <w:p w14:paraId="59DE9AD3" w14:textId="77777777" w:rsidR="00DA2D41" w:rsidRPr="00060956" w:rsidRDefault="00DA2D41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Length</w:t>
            </w:r>
          </w:p>
        </w:tc>
        <w:tc>
          <w:tcPr>
            <w:tcW w:w="4770" w:type="dxa"/>
            <w:hideMark/>
          </w:tcPr>
          <w:p w14:paraId="4BE66ADE" w14:textId="4DA56EDC" w:rsidR="00DA2D41" w:rsidRPr="00060956" w:rsidRDefault="0048596E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900</w:t>
            </w:r>
            <w:r w:rsidR="00DA2D41"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 mm</w:t>
            </w:r>
          </w:p>
        </w:tc>
      </w:tr>
    </w:tbl>
    <w:p w14:paraId="3D160759" w14:textId="4DD3D33B" w:rsidR="00DA2D41" w:rsidRDefault="00F81787" w:rsidP="00F81787"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eference: </w:t>
      </w:r>
      <w:hyperlink r:id="rId7" w:history="1">
        <w:r>
          <w:rPr>
            <w:rStyle w:val="Hyperlink"/>
          </w:rPr>
          <w:t>High Temp Waterproof DS18B20 Digital temperature sensor (evilmadscientist.com)</w:t>
        </w:r>
      </w:hyperlink>
    </w:p>
    <w:p w14:paraId="525B519A" w14:textId="1456729D" w:rsidR="001803E0" w:rsidRDefault="001803E0" w:rsidP="00F81787"/>
    <w:p w14:paraId="5377B991" w14:textId="3316C2EC" w:rsidR="001803E0" w:rsidRDefault="001803E0" w:rsidP="00F81787"/>
    <w:p w14:paraId="0B40AA02" w14:textId="4AC6D323" w:rsidR="001803E0" w:rsidRDefault="001803E0" w:rsidP="00F81787"/>
    <w:p w14:paraId="489EB956" w14:textId="0C38E6FF" w:rsidR="001803E0" w:rsidRDefault="001803E0" w:rsidP="00F81787"/>
    <w:p w14:paraId="7E027470" w14:textId="3F39E88B" w:rsidR="001803E0" w:rsidRDefault="001803E0" w:rsidP="00F81787"/>
    <w:p w14:paraId="2B9B0014" w14:textId="745EC219" w:rsidR="001803E0" w:rsidRDefault="001803E0" w:rsidP="00F81787"/>
    <w:p w14:paraId="72493A2E" w14:textId="7E49F5B6" w:rsidR="001803E0" w:rsidRDefault="001803E0" w:rsidP="00F81787"/>
    <w:p w14:paraId="766442D2" w14:textId="7F646E4B" w:rsidR="001803E0" w:rsidRDefault="001803E0" w:rsidP="00F81787"/>
    <w:p w14:paraId="4AE824C3" w14:textId="46D72DDF" w:rsidR="001803E0" w:rsidRDefault="001803E0" w:rsidP="00F81787"/>
    <w:p w14:paraId="4807A678" w14:textId="77777777" w:rsidR="001803E0" w:rsidRDefault="001803E0" w:rsidP="00F81787"/>
    <w:p w14:paraId="148D9046" w14:textId="5807C633" w:rsidR="00F81787" w:rsidRDefault="00F81787" w:rsidP="00F8178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H-4502C pH Sensor Specifications</w:t>
      </w:r>
    </w:p>
    <w:p w14:paraId="3D4B6D44" w14:textId="6F70C76E" w:rsidR="001803E0" w:rsidRDefault="001803E0" w:rsidP="00F8178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98DF037" wp14:editId="0A95AE83">
            <wp:extent cx="2886075" cy="2036368"/>
            <wp:effectExtent l="0" t="0" r="0" b="2540"/>
            <wp:docPr id="4" name="Picture 4" descr="pH sensor PH-4502C kit for Arduino Analog Output E201 BNC probe | Shopee  Philippi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pH sensor PH-4502C kit for Arduino Analog Output E201 BNC probe | Shopee  Philippines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91" t="28295" r="10853" b="17829"/>
                    <a:stretch/>
                  </pic:blipFill>
                  <pic:spPr bwMode="auto">
                    <a:xfrm>
                      <a:off x="0" y="0"/>
                      <a:ext cx="2894059" cy="2042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1"/>
        <w:tblW w:w="9355" w:type="dxa"/>
        <w:tblLook w:val="04A0" w:firstRow="1" w:lastRow="0" w:firstColumn="1" w:lastColumn="0" w:noHBand="0" w:noVBand="1"/>
      </w:tblPr>
      <w:tblGrid>
        <w:gridCol w:w="2605"/>
        <w:gridCol w:w="2160"/>
        <w:gridCol w:w="4590"/>
      </w:tblGrid>
      <w:tr w:rsidR="00F81787" w:rsidRPr="00060956" w14:paraId="7784554E" w14:textId="77777777" w:rsidTr="001803E0">
        <w:trPr>
          <w:trHeight w:val="202"/>
        </w:trPr>
        <w:tc>
          <w:tcPr>
            <w:tcW w:w="2605" w:type="dxa"/>
            <w:hideMark/>
          </w:tcPr>
          <w:p w14:paraId="30C15DF5" w14:textId="77777777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Board</w:t>
            </w:r>
          </w:p>
        </w:tc>
        <w:tc>
          <w:tcPr>
            <w:tcW w:w="2160" w:type="dxa"/>
            <w:hideMark/>
          </w:tcPr>
          <w:p w14:paraId="053E531A" w14:textId="77777777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Name</w:t>
            </w:r>
          </w:p>
        </w:tc>
        <w:tc>
          <w:tcPr>
            <w:tcW w:w="4590" w:type="dxa"/>
            <w:hideMark/>
          </w:tcPr>
          <w:p w14:paraId="4306D0C8" w14:textId="296B41E4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PH-4502C pH Sensor</w:t>
            </w:r>
          </w:p>
        </w:tc>
      </w:tr>
      <w:tr w:rsidR="00F81787" w:rsidRPr="00060956" w14:paraId="76F1FC22" w14:textId="77777777" w:rsidTr="001803E0">
        <w:trPr>
          <w:trHeight w:val="137"/>
        </w:trPr>
        <w:tc>
          <w:tcPr>
            <w:tcW w:w="2605" w:type="dxa"/>
            <w:hideMark/>
          </w:tcPr>
          <w:p w14:paraId="2AC98A92" w14:textId="594AC411" w:rsidR="00F81787" w:rsidRPr="00060956" w:rsidRDefault="001803E0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Signal converter board</w:t>
            </w:r>
          </w:p>
        </w:tc>
        <w:tc>
          <w:tcPr>
            <w:tcW w:w="6750" w:type="dxa"/>
            <w:gridSpan w:val="2"/>
            <w:hideMark/>
          </w:tcPr>
          <w:p w14:paraId="10D5D8FC" w14:textId="269FC52A" w:rsidR="00F81787" w:rsidRPr="00060956" w:rsidRDefault="001803E0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PH-4502C</w:t>
            </w:r>
          </w:p>
        </w:tc>
      </w:tr>
      <w:tr w:rsidR="00F81787" w:rsidRPr="00060956" w14:paraId="36C34A13" w14:textId="77777777" w:rsidTr="001803E0">
        <w:trPr>
          <w:trHeight w:val="144"/>
        </w:trPr>
        <w:tc>
          <w:tcPr>
            <w:tcW w:w="2605" w:type="dxa"/>
            <w:hideMark/>
          </w:tcPr>
          <w:p w14:paraId="3C629438" w14:textId="62A707C5" w:rsidR="00F81787" w:rsidRPr="00060956" w:rsidRDefault="001803E0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Electrode</w:t>
            </w:r>
          </w:p>
        </w:tc>
        <w:tc>
          <w:tcPr>
            <w:tcW w:w="6750" w:type="dxa"/>
            <w:gridSpan w:val="2"/>
            <w:hideMark/>
          </w:tcPr>
          <w:p w14:paraId="2CDD0987" w14:textId="43786904" w:rsidR="00F81787" w:rsidRPr="00060956" w:rsidRDefault="001803E0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E201-BNC</w:t>
            </w:r>
            <w:r w:rsidR="00B47075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 (Laboratory Type)</w:t>
            </w:r>
          </w:p>
        </w:tc>
      </w:tr>
      <w:tr w:rsidR="00F81787" w:rsidRPr="00060956" w14:paraId="55AEDB17" w14:textId="77777777" w:rsidTr="001803E0">
        <w:trPr>
          <w:trHeight w:val="202"/>
        </w:trPr>
        <w:tc>
          <w:tcPr>
            <w:tcW w:w="2605" w:type="dxa"/>
            <w:vMerge w:val="restart"/>
            <w:hideMark/>
          </w:tcPr>
          <w:p w14:paraId="7CFD800F" w14:textId="77777777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Pins</w:t>
            </w:r>
          </w:p>
        </w:tc>
        <w:tc>
          <w:tcPr>
            <w:tcW w:w="2160" w:type="dxa"/>
            <w:hideMark/>
          </w:tcPr>
          <w:p w14:paraId="2426B264" w14:textId="19E26416" w:rsidR="00F81787" w:rsidRPr="00060956" w:rsidRDefault="00B47075" w:rsidP="00B47075">
            <w:pPr>
              <w:tabs>
                <w:tab w:val="left" w:pos="885"/>
              </w:tabs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VCC</w:t>
            </w: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ab/>
            </w:r>
          </w:p>
        </w:tc>
        <w:tc>
          <w:tcPr>
            <w:tcW w:w="4590" w:type="dxa"/>
            <w:hideMark/>
          </w:tcPr>
          <w:p w14:paraId="7B967261" w14:textId="799EF9E9" w:rsidR="00F81787" w:rsidRPr="00060956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3.3V-5V @10mA</w:t>
            </w:r>
          </w:p>
        </w:tc>
      </w:tr>
      <w:tr w:rsidR="00F81787" w:rsidRPr="00060956" w14:paraId="5322BA6F" w14:textId="77777777" w:rsidTr="001803E0">
        <w:trPr>
          <w:trHeight w:val="202"/>
        </w:trPr>
        <w:tc>
          <w:tcPr>
            <w:tcW w:w="2605" w:type="dxa"/>
            <w:vMerge/>
            <w:hideMark/>
          </w:tcPr>
          <w:p w14:paraId="3017D1E8" w14:textId="77777777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160" w:type="dxa"/>
            <w:hideMark/>
          </w:tcPr>
          <w:p w14:paraId="1CDC6EE0" w14:textId="06859A3A" w:rsidR="00F81787" w:rsidRPr="00060956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GND</w:t>
            </w:r>
          </w:p>
        </w:tc>
        <w:tc>
          <w:tcPr>
            <w:tcW w:w="4590" w:type="dxa"/>
            <w:hideMark/>
          </w:tcPr>
          <w:p w14:paraId="4F9646B0" w14:textId="57A149DD" w:rsidR="00F81787" w:rsidRPr="00060956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Ground for Board</w:t>
            </w:r>
          </w:p>
        </w:tc>
      </w:tr>
      <w:tr w:rsidR="00B47075" w:rsidRPr="00060956" w14:paraId="0F727BA5" w14:textId="77777777" w:rsidTr="001803E0">
        <w:trPr>
          <w:trHeight w:val="202"/>
        </w:trPr>
        <w:tc>
          <w:tcPr>
            <w:tcW w:w="2605" w:type="dxa"/>
            <w:vMerge/>
          </w:tcPr>
          <w:p w14:paraId="384FE30D" w14:textId="77777777" w:rsidR="00B47075" w:rsidRPr="00060956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160" w:type="dxa"/>
          </w:tcPr>
          <w:p w14:paraId="6BC62909" w14:textId="2BFA29EE" w:rsidR="00B47075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GND</w:t>
            </w:r>
          </w:p>
        </w:tc>
        <w:tc>
          <w:tcPr>
            <w:tcW w:w="4590" w:type="dxa"/>
          </w:tcPr>
          <w:p w14:paraId="2C212AC4" w14:textId="68F9BD04" w:rsidR="00B47075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Ground for pH Electrode</w:t>
            </w:r>
          </w:p>
        </w:tc>
      </w:tr>
      <w:tr w:rsidR="00B47075" w:rsidRPr="00060956" w14:paraId="134FD183" w14:textId="77777777" w:rsidTr="001803E0">
        <w:trPr>
          <w:trHeight w:val="202"/>
        </w:trPr>
        <w:tc>
          <w:tcPr>
            <w:tcW w:w="2605" w:type="dxa"/>
            <w:vMerge/>
          </w:tcPr>
          <w:p w14:paraId="7032EAA1" w14:textId="77777777" w:rsidR="00B47075" w:rsidRPr="00060956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160" w:type="dxa"/>
          </w:tcPr>
          <w:p w14:paraId="6C600970" w14:textId="7D250A78" w:rsidR="00B47075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PO</w:t>
            </w:r>
          </w:p>
        </w:tc>
        <w:tc>
          <w:tcPr>
            <w:tcW w:w="4590" w:type="dxa"/>
          </w:tcPr>
          <w:p w14:paraId="3B56FDB5" w14:textId="08EDF875" w:rsidR="00B47075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pH Analog Output</w:t>
            </w:r>
          </w:p>
        </w:tc>
      </w:tr>
      <w:tr w:rsidR="00B47075" w:rsidRPr="00060956" w14:paraId="67158C50" w14:textId="77777777" w:rsidTr="001803E0">
        <w:trPr>
          <w:trHeight w:val="202"/>
        </w:trPr>
        <w:tc>
          <w:tcPr>
            <w:tcW w:w="2605" w:type="dxa"/>
            <w:vMerge/>
          </w:tcPr>
          <w:p w14:paraId="007A8489" w14:textId="77777777" w:rsidR="00B47075" w:rsidRPr="00060956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160" w:type="dxa"/>
          </w:tcPr>
          <w:p w14:paraId="773B2EF1" w14:textId="2005A2C5" w:rsidR="00B47075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DO</w:t>
            </w:r>
          </w:p>
        </w:tc>
        <w:tc>
          <w:tcPr>
            <w:tcW w:w="4590" w:type="dxa"/>
          </w:tcPr>
          <w:p w14:paraId="3484D614" w14:textId="273ABE41" w:rsidR="00B47075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3.3V pH Limit Trigger</w:t>
            </w:r>
          </w:p>
        </w:tc>
      </w:tr>
      <w:tr w:rsidR="00F81787" w:rsidRPr="00060956" w14:paraId="67F793C8" w14:textId="77777777" w:rsidTr="001803E0">
        <w:trPr>
          <w:trHeight w:val="202"/>
        </w:trPr>
        <w:tc>
          <w:tcPr>
            <w:tcW w:w="2605" w:type="dxa"/>
            <w:vMerge/>
            <w:hideMark/>
          </w:tcPr>
          <w:p w14:paraId="76570EC2" w14:textId="77777777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160" w:type="dxa"/>
            <w:hideMark/>
          </w:tcPr>
          <w:p w14:paraId="04DE31E6" w14:textId="5A49BFDD" w:rsidR="00F81787" w:rsidRPr="00060956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TO</w:t>
            </w:r>
          </w:p>
        </w:tc>
        <w:tc>
          <w:tcPr>
            <w:tcW w:w="4590" w:type="dxa"/>
            <w:hideMark/>
          </w:tcPr>
          <w:p w14:paraId="5B2CFD20" w14:textId="1DA492C5" w:rsidR="00F81787" w:rsidRPr="00060956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Temperature Output</w:t>
            </w:r>
          </w:p>
        </w:tc>
      </w:tr>
      <w:tr w:rsidR="00904265" w:rsidRPr="00060956" w14:paraId="0BC5047B" w14:textId="77777777" w:rsidTr="001803E0">
        <w:trPr>
          <w:trHeight w:val="202"/>
        </w:trPr>
        <w:tc>
          <w:tcPr>
            <w:tcW w:w="2605" w:type="dxa"/>
            <w:vMerge w:val="restart"/>
          </w:tcPr>
          <w:p w14:paraId="3753DF4F" w14:textId="56E26151" w:rsidR="00904265" w:rsidRPr="00060956" w:rsidRDefault="0090426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 xml:space="preserve">Reading </w:t>
            </w:r>
            <w:proofErr w:type="spellStart"/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TIme</w:t>
            </w:r>
            <w:proofErr w:type="spellEnd"/>
          </w:p>
        </w:tc>
        <w:tc>
          <w:tcPr>
            <w:tcW w:w="2160" w:type="dxa"/>
          </w:tcPr>
          <w:p w14:paraId="27AAB4BD" w14:textId="7B5160C5" w:rsidR="00904265" w:rsidRDefault="0090426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Response Time</w:t>
            </w:r>
          </w:p>
        </w:tc>
        <w:tc>
          <w:tcPr>
            <w:tcW w:w="4590" w:type="dxa"/>
          </w:tcPr>
          <w:p w14:paraId="5AE484BC" w14:textId="67A35CF9" w:rsidR="00904265" w:rsidRDefault="00904265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 xml:space="preserve"> &lt;5s</w:t>
            </w:r>
          </w:p>
        </w:tc>
      </w:tr>
      <w:tr w:rsidR="00904265" w:rsidRPr="00060956" w14:paraId="77DBEB09" w14:textId="77777777" w:rsidTr="001803E0">
        <w:trPr>
          <w:trHeight w:val="202"/>
        </w:trPr>
        <w:tc>
          <w:tcPr>
            <w:tcW w:w="2605" w:type="dxa"/>
            <w:vMerge/>
          </w:tcPr>
          <w:p w14:paraId="556F1950" w14:textId="77777777" w:rsidR="00904265" w:rsidRDefault="0090426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</w:p>
        </w:tc>
        <w:tc>
          <w:tcPr>
            <w:tcW w:w="2160" w:type="dxa"/>
          </w:tcPr>
          <w:p w14:paraId="222AE323" w14:textId="2F4DB3E4" w:rsidR="00904265" w:rsidRDefault="0090426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eastAsia="en-PH"/>
              </w:rPr>
              <w:t>Stability Time</w:t>
            </w:r>
          </w:p>
        </w:tc>
        <w:tc>
          <w:tcPr>
            <w:tcW w:w="4590" w:type="dxa"/>
          </w:tcPr>
          <w:p w14:paraId="62587DB8" w14:textId="6718AEF4" w:rsidR="00904265" w:rsidRDefault="00904265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eastAsia="en-PH"/>
              </w:rPr>
              <w:t>&lt;60s</w:t>
            </w:r>
          </w:p>
        </w:tc>
      </w:tr>
      <w:tr w:rsidR="00B47075" w:rsidRPr="00060956" w14:paraId="24BD3A20" w14:textId="77777777" w:rsidTr="00475807">
        <w:trPr>
          <w:trHeight w:val="202"/>
        </w:trPr>
        <w:tc>
          <w:tcPr>
            <w:tcW w:w="2605" w:type="dxa"/>
            <w:hideMark/>
          </w:tcPr>
          <w:p w14:paraId="1FED53B9" w14:textId="3028FDDD" w:rsidR="00B47075" w:rsidRPr="00060956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Detection Range</w:t>
            </w:r>
          </w:p>
        </w:tc>
        <w:tc>
          <w:tcPr>
            <w:tcW w:w="6750" w:type="dxa"/>
            <w:gridSpan w:val="2"/>
            <w:hideMark/>
          </w:tcPr>
          <w:p w14:paraId="2F8F3A52" w14:textId="0CF76E81" w:rsidR="00B47075" w:rsidRPr="00B47075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0pH – 14pH (Acid / Base)</w:t>
            </w:r>
          </w:p>
        </w:tc>
      </w:tr>
      <w:tr w:rsidR="00F81787" w:rsidRPr="00060956" w14:paraId="1C460A5D" w14:textId="77777777" w:rsidTr="001803E0">
        <w:trPr>
          <w:trHeight w:val="197"/>
        </w:trPr>
        <w:tc>
          <w:tcPr>
            <w:tcW w:w="2605" w:type="dxa"/>
            <w:vMerge w:val="restart"/>
            <w:hideMark/>
          </w:tcPr>
          <w:p w14:paraId="2D0A8F89" w14:textId="77777777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Dimensions</w:t>
            </w:r>
          </w:p>
        </w:tc>
        <w:tc>
          <w:tcPr>
            <w:tcW w:w="2160" w:type="dxa"/>
            <w:hideMark/>
          </w:tcPr>
          <w:p w14:paraId="09313884" w14:textId="123A5D19" w:rsidR="00F81787" w:rsidRPr="00060956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Height</w:t>
            </w:r>
          </w:p>
        </w:tc>
        <w:tc>
          <w:tcPr>
            <w:tcW w:w="4590" w:type="dxa"/>
            <w:hideMark/>
          </w:tcPr>
          <w:p w14:paraId="4051C6D7" w14:textId="2D1CFB90" w:rsidR="00F81787" w:rsidRPr="00060956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20 mm</w:t>
            </w:r>
          </w:p>
        </w:tc>
      </w:tr>
      <w:tr w:rsidR="00F81787" w:rsidRPr="00060956" w14:paraId="20099190" w14:textId="77777777" w:rsidTr="001803E0">
        <w:trPr>
          <w:trHeight w:val="271"/>
        </w:trPr>
        <w:tc>
          <w:tcPr>
            <w:tcW w:w="2605" w:type="dxa"/>
            <w:vMerge/>
            <w:hideMark/>
          </w:tcPr>
          <w:p w14:paraId="4608469C" w14:textId="77777777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160" w:type="dxa"/>
            <w:hideMark/>
          </w:tcPr>
          <w:p w14:paraId="4689AAAF" w14:textId="77777777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Width</w:t>
            </w:r>
          </w:p>
        </w:tc>
        <w:tc>
          <w:tcPr>
            <w:tcW w:w="4590" w:type="dxa"/>
            <w:hideMark/>
          </w:tcPr>
          <w:p w14:paraId="2A65D783" w14:textId="19B5E413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3</w:t>
            </w:r>
            <w:r w:rsidR="00B47075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2</w:t>
            </w:r>
            <w:r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 mm</w:t>
            </w:r>
          </w:p>
        </w:tc>
      </w:tr>
      <w:tr w:rsidR="00F81787" w:rsidRPr="00060956" w14:paraId="4997B198" w14:textId="77777777" w:rsidTr="001803E0">
        <w:trPr>
          <w:trHeight w:val="207"/>
        </w:trPr>
        <w:tc>
          <w:tcPr>
            <w:tcW w:w="2605" w:type="dxa"/>
            <w:vMerge/>
            <w:hideMark/>
          </w:tcPr>
          <w:p w14:paraId="2A21F40A" w14:textId="77777777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</w:p>
        </w:tc>
        <w:tc>
          <w:tcPr>
            <w:tcW w:w="2160" w:type="dxa"/>
            <w:hideMark/>
          </w:tcPr>
          <w:p w14:paraId="739BFC58" w14:textId="77777777" w:rsidR="00F81787" w:rsidRPr="00060956" w:rsidRDefault="00F81787" w:rsidP="00F03EAC">
            <w:pPr>
              <w:spacing w:line="276" w:lineRule="auto"/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</w:pPr>
            <w:r w:rsidRPr="00060956">
              <w:rPr>
                <w:rFonts w:ascii="Times New Roman" w:eastAsia="Yu Gothic Light" w:hAnsi="Times New Roman" w:cs="Times New Roman"/>
                <w:b/>
                <w:bCs/>
                <w:color w:val="000000"/>
                <w:spacing w:val="2"/>
                <w:sz w:val="18"/>
                <w:szCs w:val="18"/>
                <w:lang w:val="en-PH" w:eastAsia="en-PH"/>
              </w:rPr>
              <w:t>Length</w:t>
            </w:r>
          </w:p>
        </w:tc>
        <w:tc>
          <w:tcPr>
            <w:tcW w:w="4590" w:type="dxa"/>
            <w:hideMark/>
          </w:tcPr>
          <w:p w14:paraId="422CBE92" w14:textId="328B995E" w:rsidR="00F81787" w:rsidRPr="00060956" w:rsidRDefault="00B47075" w:rsidP="00F03EAC">
            <w:pPr>
              <w:spacing w:line="276" w:lineRule="auto"/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</w:pPr>
            <w:r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>42</w:t>
            </w:r>
            <w:r w:rsidR="00F81787" w:rsidRPr="00060956">
              <w:rPr>
                <w:rFonts w:ascii="Times New Roman" w:eastAsia="Yu Gothic Light" w:hAnsi="Times New Roman" w:cs="Times New Roman"/>
                <w:color w:val="000000"/>
                <w:spacing w:val="2"/>
                <w:sz w:val="18"/>
                <w:szCs w:val="18"/>
                <w:lang w:val="en-PH" w:eastAsia="en-PH"/>
              </w:rPr>
              <w:t xml:space="preserve"> mm</w:t>
            </w:r>
          </w:p>
        </w:tc>
      </w:tr>
    </w:tbl>
    <w:p w14:paraId="24C16F96" w14:textId="027DB289" w:rsidR="00F81787" w:rsidRDefault="004B1F94" w:rsidP="00F81787"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eference: </w:t>
      </w:r>
      <w:hyperlink r:id="rId9" w:history="1">
        <w:r>
          <w:rPr>
            <w:rStyle w:val="Hyperlink"/>
          </w:rPr>
          <w:t>PH4502C PH Meter – ThinkRobotics.in</w:t>
        </w:r>
      </w:hyperlink>
    </w:p>
    <w:p w14:paraId="2B36EDDD" w14:textId="755004AF" w:rsidR="004B1F94" w:rsidRDefault="004B1F94" w:rsidP="00F81787"/>
    <w:p w14:paraId="19D0B6C5" w14:textId="77006D85" w:rsidR="004B1F94" w:rsidRDefault="004B1F94" w:rsidP="00F81787"/>
    <w:p w14:paraId="66766BDE" w14:textId="68151ADB" w:rsidR="004B1F94" w:rsidRDefault="004B1F94" w:rsidP="00F81787"/>
    <w:p w14:paraId="0CB44364" w14:textId="7A8A0228" w:rsidR="004B1F94" w:rsidRDefault="004B1F94" w:rsidP="00F81787"/>
    <w:p w14:paraId="1B81A687" w14:textId="57DE5565" w:rsidR="004B1F94" w:rsidRDefault="004B1F94" w:rsidP="00F81787"/>
    <w:p w14:paraId="077EE10E" w14:textId="298C9600" w:rsidR="004B1F94" w:rsidRDefault="004B1F94" w:rsidP="00F81787"/>
    <w:p w14:paraId="11635585" w14:textId="2AD488CA" w:rsidR="004B1F94" w:rsidRDefault="004B1F94" w:rsidP="00F81787"/>
    <w:p w14:paraId="36906D13" w14:textId="5DB53483" w:rsidR="004B1F94" w:rsidRDefault="004B1F94" w:rsidP="00F81787"/>
    <w:p w14:paraId="0BAC71CA" w14:textId="719610F2" w:rsidR="004B1F94" w:rsidRDefault="004B1F94" w:rsidP="00F81787"/>
    <w:p w14:paraId="25150775" w14:textId="32CBCA94" w:rsidR="004B1F94" w:rsidRDefault="004B1F94" w:rsidP="00F81787"/>
    <w:p w14:paraId="4F2756A6" w14:textId="77777777" w:rsidR="004B1F94" w:rsidRDefault="004B1F94" w:rsidP="00F81787"/>
    <w:p w14:paraId="3269542D" w14:textId="7A157DDB" w:rsidR="004B1F94" w:rsidRDefault="004B1F94" w:rsidP="004B1F9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DFR0300-H Electrical Conductivity Sensor Specifications</w:t>
      </w:r>
    </w:p>
    <w:p w14:paraId="258A3B10" w14:textId="5A76DE44" w:rsidR="004B1F94" w:rsidRDefault="004B1F94" w:rsidP="004B1F9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A3CA03F" wp14:editId="08A343D5">
            <wp:extent cx="2085975" cy="2114550"/>
            <wp:effectExtent l="0" t="0" r="9525" b="0"/>
            <wp:docPr id="5" name="Picture 5" descr="Gravity - Analog Electrical Conductivity Sensor - Botland - Robotic Sh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Gravity - Analog Electrical Conductivity Sensor - Botland - Robotic Sh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02" t="7462" r="8582" b="9702"/>
                    <a:stretch/>
                  </pic:blipFill>
                  <pic:spPr bwMode="auto">
                    <a:xfrm>
                      <a:off x="0" y="0"/>
                      <a:ext cx="2085975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39BDF5" w14:textId="77777777" w:rsidR="00276561" w:rsidRDefault="00276561" w:rsidP="004B1F9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DD8350" w14:textId="20404CAE" w:rsidR="00657198" w:rsidRDefault="00657198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N0237-A Dissolved Oxygen Sensor Specifications</w:t>
      </w:r>
    </w:p>
    <w:p w14:paraId="6D635C6C" w14:textId="4B392D68" w:rsidR="00657198" w:rsidRDefault="00657198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1089801" wp14:editId="3B5393CF">
            <wp:extent cx="2499481" cy="1543050"/>
            <wp:effectExtent l="0" t="0" r="0" b="0"/>
            <wp:docPr id="7" name="Picture 7" descr="SEN0237-A - Dfrobot - Analog Dissolved Oxygen Sensor / Meter Kit, Arduino  Development Boards, 0 to 20mg/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EN0237-A - Dfrobot - Analog Dissolved Oxygen Sensor / Meter Kit, Arduino  Development Boards, 0 to 20mg/L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1" t="7570" r="4581" b="6984"/>
                    <a:stretch/>
                  </pic:blipFill>
                  <pic:spPr bwMode="auto">
                    <a:xfrm>
                      <a:off x="0" y="0"/>
                      <a:ext cx="2514220" cy="1552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FBA9B" w14:textId="77777777" w:rsidR="00276561" w:rsidRDefault="00276561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C893CF" w14:textId="211385FD" w:rsidR="00657198" w:rsidRDefault="00657198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6-24V to 5V 3A USB DC-DC Buck Converter Specifications</w:t>
      </w:r>
    </w:p>
    <w:p w14:paraId="7F61D22A" w14:textId="03F6C59F" w:rsidR="00657198" w:rsidRDefault="00657198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318D3AF" wp14:editId="32175DF3">
            <wp:extent cx="1612527" cy="1343025"/>
            <wp:effectExtent l="0" t="0" r="6985" b="0"/>
            <wp:docPr id="9" name="Picture 9" descr="6-24V Input to 5V USB 2A USB DC-DC Buck Step-Down Conver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6-24V Input to 5V USB 2A USB DC-DC Buck Step-Down Converter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94" t="18829" r="14313" b="18620"/>
                    <a:stretch/>
                  </pic:blipFill>
                  <pic:spPr bwMode="auto">
                    <a:xfrm>
                      <a:off x="0" y="0"/>
                      <a:ext cx="1622960" cy="1351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081B3C" w14:textId="2B09A8A9" w:rsidR="00276561" w:rsidRDefault="00276561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C982965" w14:textId="6478E4E6" w:rsidR="00276561" w:rsidRDefault="00276561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CF24A43" w14:textId="4617A5BC" w:rsidR="00276561" w:rsidRDefault="00276561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3DFC62" w14:textId="29080256" w:rsidR="00276561" w:rsidRDefault="00276561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34E62B4" w14:textId="77777777" w:rsidR="00276561" w:rsidRDefault="00276561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3E9497D" w14:textId="7E0A7339" w:rsidR="00657198" w:rsidRDefault="00657198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LM2596S DC-DC Buck Converter Specifications</w:t>
      </w:r>
    </w:p>
    <w:p w14:paraId="47B5039F" w14:textId="457BF5BD" w:rsidR="00657198" w:rsidRDefault="00657198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E2CF7EE" wp14:editId="58D72229">
            <wp:extent cx="2159567" cy="1085850"/>
            <wp:effectExtent l="0" t="0" r="0" b="0"/>
            <wp:docPr id="11" name="Picture 11" descr="dc-dc buck converter lm2596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dc-dc buck converter lm2596s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07" t="32917" r="15490" b="29791"/>
                    <a:stretch/>
                  </pic:blipFill>
                  <pic:spPr bwMode="auto">
                    <a:xfrm>
                      <a:off x="0" y="0"/>
                      <a:ext cx="2165438" cy="1088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8F31EC" w14:textId="77777777" w:rsidR="00276561" w:rsidRDefault="00276561" w:rsidP="00657198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F046FA3" w14:textId="65E8C82B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GM37-3530 37RPM 12V DC Gear Motor Specifications</w:t>
      </w:r>
    </w:p>
    <w:p w14:paraId="2E53FFC0" w14:textId="25CB3887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5FF5779" wp14:editId="1B8F9F05">
            <wp:extent cx="2371725" cy="1842947"/>
            <wp:effectExtent l="0" t="0" r="0" b="5080"/>
            <wp:docPr id="14" name="Picture 14" descr="DC Gear Motor 12V 111RPM – SGM37-3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DC Gear Motor 12V 111RPM – SGM37-3530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92" t="23333" r="19804" b="27292"/>
                    <a:stretch/>
                  </pic:blipFill>
                  <pic:spPr bwMode="auto">
                    <a:xfrm>
                      <a:off x="0" y="0"/>
                      <a:ext cx="2373782" cy="18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44622C" w14:textId="77777777" w:rsidR="00276561" w:rsidRDefault="00276561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F676A0" w14:textId="24E9E709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L9110S Dual-H Bridge Motor Driver Specifications</w:t>
      </w:r>
    </w:p>
    <w:p w14:paraId="3C50FE90" w14:textId="734BC68A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E1AE913" wp14:editId="50AED2D8">
            <wp:extent cx="1876425" cy="1689849"/>
            <wp:effectExtent l="0" t="0" r="0" b="5715"/>
            <wp:docPr id="16" name="Picture 16" descr="L9110S Dual-Channel H-Bridge Motor Driver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L9110S Dual-Channel H-Bridge Motor Driver Modul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17" t="17364" r="16863" b="16319"/>
                    <a:stretch/>
                  </pic:blipFill>
                  <pic:spPr bwMode="auto">
                    <a:xfrm>
                      <a:off x="0" y="0"/>
                      <a:ext cx="1881471" cy="1694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0C8EB3" w14:textId="612D557A" w:rsidR="00276561" w:rsidRDefault="00276561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3350B1B" w14:textId="44F7BFDC" w:rsidR="00276561" w:rsidRDefault="00276561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F882579" w14:textId="551288E5" w:rsidR="00276561" w:rsidRDefault="00276561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31A8F6F" w14:textId="6CFD71C9" w:rsidR="00276561" w:rsidRDefault="00276561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2030B67" w14:textId="433339F9" w:rsidR="00276561" w:rsidRDefault="00276561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43EFC8" w14:textId="77777777" w:rsidR="00B0427F" w:rsidRDefault="00B0427F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1CA889" w14:textId="69BBF21F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4 Channel 5V Relay SPDT Module Specifications</w:t>
      </w:r>
    </w:p>
    <w:p w14:paraId="30935D53" w14:textId="59D95119" w:rsidR="00C472AE" w:rsidRDefault="00C472AE" w:rsidP="0027656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D400170" wp14:editId="48930DEA">
            <wp:extent cx="1924050" cy="1549367"/>
            <wp:effectExtent l="0" t="0" r="0" b="0"/>
            <wp:docPr id="18" name="Picture 18" descr="4 Channel Relay Module SPD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4 Channel Relay Module SPDT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37" t="19247" r="12353" b="16736"/>
                    <a:stretch/>
                  </pic:blipFill>
                  <pic:spPr bwMode="auto">
                    <a:xfrm>
                      <a:off x="0" y="0"/>
                      <a:ext cx="1928628" cy="1553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50020" w14:textId="77777777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843776" w14:textId="420E8F55" w:rsidR="00276561" w:rsidRDefault="00276561" w:rsidP="0027656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74LS04N Hex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nterve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pecifications</w:t>
      </w:r>
    </w:p>
    <w:p w14:paraId="20506A28" w14:textId="3352CD52" w:rsidR="00276561" w:rsidRDefault="00276561" w:rsidP="0027656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DC464BE" wp14:editId="4EF2575E">
            <wp:extent cx="1685925" cy="943543"/>
            <wp:effectExtent l="0" t="0" r="0" b="9525"/>
            <wp:docPr id="30" name="Picture 30" descr="74LS04 Pinout, Features, Equivalent, Examples &amp; Data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74LS04 Pinout, Features, Equivalent, Examples &amp; Datasheet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69" t="30616" r="12500" b="25991"/>
                    <a:stretch/>
                  </pic:blipFill>
                  <pic:spPr bwMode="auto">
                    <a:xfrm>
                      <a:off x="0" y="0"/>
                      <a:ext cx="1697375" cy="949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B8C4C" w14:textId="77777777" w:rsidR="00276561" w:rsidRDefault="00276561" w:rsidP="0027656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A093DA2" w14:textId="1857AF5B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GB LED Specifications</w:t>
      </w:r>
    </w:p>
    <w:p w14:paraId="035E0C44" w14:textId="3D29BDC9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5C785F6" wp14:editId="1645BC08">
            <wp:extent cx="1152525" cy="1158964"/>
            <wp:effectExtent l="0" t="0" r="0" b="3175"/>
            <wp:docPr id="20" name="Picture 20" descr="Buy 5mm Transparent RGB LED with cheap pr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Buy 5mm Transparent RGB LED with cheap pric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77" t="7547" r="5189" b="7547"/>
                    <a:stretch/>
                  </pic:blipFill>
                  <pic:spPr bwMode="auto">
                    <a:xfrm>
                      <a:off x="0" y="0"/>
                      <a:ext cx="1155771" cy="1162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629DF7" w14:textId="77777777" w:rsidR="00276561" w:rsidRDefault="00276561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21A24B3" w14:textId="2B233000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actile Push Button Specifications</w:t>
      </w:r>
    </w:p>
    <w:p w14:paraId="2D95ACFD" w14:textId="4712D4B3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4E53256" wp14:editId="701B4558">
            <wp:extent cx="2038350" cy="2109013"/>
            <wp:effectExtent l="0" t="0" r="0" b="5715"/>
            <wp:docPr id="24" name="Picture 24" descr="Tactile switch with c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Tactile switch with cap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29" t="9624" r="12941" b="9205"/>
                    <a:stretch/>
                  </pic:blipFill>
                  <pic:spPr bwMode="auto">
                    <a:xfrm>
                      <a:off x="0" y="0"/>
                      <a:ext cx="2041471" cy="2112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4CFB44" w14:textId="6D9187F2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16x2 I2C LCD White on Blue Specifications</w:t>
      </w:r>
    </w:p>
    <w:p w14:paraId="7EB05DA6" w14:textId="01090E64" w:rsidR="00276561" w:rsidRDefault="00C472AE" w:rsidP="0027656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15C3417" wp14:editId="2EFA1C35">
            <wp:extent cx="2505203" cy="11811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99" t="24896" r="2157" b="28452"/>
                    <a:stretch/>
                  </pic:blipFill>
                  <pic:spPr bwMode="auto">
                    <a:xfrm>
                      <a:off x="0" y="0"/>
                      <a:ext cx="2516528" cy="1186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79D1CB" w14:textId="77777777" w:rsidR="00276561" w:rsidRDefault="00276561" w:rsidP="0027656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E75D23" w14:textId="7748C6CB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iezoelectric Buzzer Specifications</w:t>
      </w:r>
    </w:p>
    <w:p w14:paraId="3C9E81D3" w14:textId="7ACFECA2" w:rsidR="00C472AE" w:rsidRDefault="00C472AE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EB7D40E" wp14:editId="25E42A29">
            <wp:extent cx="2114550" cy="1316049"/>
            <wp:effectExtent l="0" t="0" r="0" b="0"/>
            <wp:docPr id="26" name="Picture 26" descr="piezo buzz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piezo buzzer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51" t="18620" r="8432" b="25523"/>
                    <a:stretch/>
                  </pic:blipFill>
                  <pic:spPr bwMode="auto">
                    <a:xfrm>
                      <a:off x="0" y="0"/>
                      <a:ext cx="2124003" cy="1321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B60F45" w14:textId="04748CD5" w:rsidR="008F12C6" w:rsidRDefault="008F12C6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F233927" w14:textId="280FED7E" w:rsidR="008F12C6" w:rsidRDefault="008F12C6" w:rsidP="008F12C6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12V DC Brushless Fan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pecifications</w:t>
      </w:r>
    </w:p>
    <w:p w14:paraId="1E22F9B9" w14:textId="77777777" w:rsidR="008F12C6" w:rsidRDefault="008F12C6" w:rsidP="00C472AE">
      <w:pPr>
        <w:jc w:val="center"/>
        <w:rPr>
          <w:noProof/>
        </w:rPr>
      </w:pPr>
    </w:p>
    <w:p w14:paraId="064B74CA" w14:textId="31EAF76E" w:rsidR="008F12C6" w:rsidRDefault="008F12C6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808BE1A" wp14:editId="7CE680DF">
            <wp:extent cx="1104900" cy="1057275"/>
            <wp:effectExtent l="0" t="0" r="0" b="9525"/>
            <wp:docPr id="3" name="Picture 3" descr="Cooling Fan Dc12vs0.08a Oil-Containing 3d Printer Power Supply Humidifier  Fan | e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oling Fan Dc12vs0.08a Oil-Containing 3d Printer Power Supply Humidifier  Fan | eBay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96" t="15341" r="23296" b="21591"/>
                    <a:stretch/>
                  </pic:blipFill>
                  <pic:spPr bwMode="auto">
                    <a:xfrm>
                      <a:off x="0" y="0"/>
                      <a:ext cx="110490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85CE01" w14:textId="77777777" w:rsidR="00C45C3F" w:rsidRDefault="00C45C3F" w:rsidP="008F12C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35B716C" w14:textId="5A426A5A" w:rsidR="00C45C3F" w:rsidRDefault="00C45C3F" w:rsidP="00C45C3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12V 2A Power Adapter Specifications</w:t>
      </w:r>
    </w:p>
    <w:p w14:paraId="061AF170" w14:textId="51B362A5" w:rsidR="00C45C3F" w:rsidRDefault="00C45C3F" w:rsidP="00C45C3F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A6D3E08" wp14:editId="73E99D0F">
            <wp:extent cx="1695450" cy="1580504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49" t="15481" r="18039" b="15482"/>
                    <a:stretch/>
                  </pic:blipFill>
                  <pic:spPr bwMode="auto">
                    <a:xfrm>
                      <a:off x="0" y="0"/>
                      <a:ext cx="1706866" cy="1591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C60FDE" w14:textId="77777777" w:rsidR="00C45C3F" w:rsidRDefault="00C45C3F" w:rsidP="00C472AE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C45C3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NTY2tzCyMDc2NjRT0lEKTi0uzszPAykwqgUAU95NviwAAAA="/>
  </w:docVars>
  <w:rsids>
    <w:rsidRoot w:val="00D76CFC"/>
    <w:rsid w:val="001803E0"/>
    <w:rsid w:val="00213E9A"/>
    <w:rsid w:val="00276561"/>
    <w:rsid w:val="002C574D"/>
    <w:rsid w:val="0048596E"/>
    <w:rsid w:val="004A42B0"/>
    <w:rsid w:val="004B1F94"/>
    <w:rsid w:val="005118E1"/>
    <w:rsid w:val="00597BB5"/>
    <w:rsid w:val="00657198"/>
    <w:rsid w:val="006E3F09"/>
    <w:rsid w:val="007969C9"/>
    <w:rsid w:val="008F12C6"/>
    <w:rsid w:val="00904265"/>
    <w:rsid w:val="00B0427F"/>
    <w:rsid w:val="00B47075"/>
    <w:rsid w:val="00C45C3F"/>
    <w:rsid w:val="00C472AE"/>
    <w:rsid w:val="00D76CFC"/>
    <w:rsid w:val="00DA2D41"/>
    <w:rsid w:val="00F81787"/>
    <w:rsid w:val="00FE1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1FA58"/>
  <w15:chartTrackingRefBased/>
  <w15:docId w15:val="{8F3F916D-9CE1-46CB-B8F2-88B481D7D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2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rsid w:val="00D76CFC"/>
    <w:pPr>
      <w:spacing w:after="0" w:line="240" w:lineRule="auto"/>
    </w:pPr>
    <w:rPr>
      <w:rFonts w:ascii="Yu Gothic Light" w:eastAsia="Calibri Light" w:hAnsi="Yu Gothic Light" w:cs="Yu Gothic Light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76C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597BB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webSettings" Target="webSettings.xml"/><Relationship Id="rId21" Type="http://schemas.openxmlformats.org/officeDocument/2006/relationships/image" Target="media/image15.jpeg"/><Relationship Id="rId7" Type="http://schemas.openxmlformats.org/officeDocument/2006/relationships/hyperlink" Target="https://shop.evilmadscientist.com/productsmenu/717" TargetMode="Externa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5.jpeg"/><Relationship Id="rId24" Type="http://schemas.openxmlformats.org/officeDocument/2006/relationships/fontTable" Target="fontTable.xml"/><Relationship Id="rId5" Type="http://schemas.openxmlformats.org/officeDocument/2006/relationships/hyperlink" Target="https://arduino-projekte.info/produkt/d1-mini-esp32-wifi-bluetooth/" TargetMode="Externa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image" Target="media/image1.png"/><Relationship Id="rId9" Type="http://schemas.openxmlformats.org/officeDocument/2006/relationships/hyperlink" Target="https://thinkrobotics.in/products/ph4502c-ph-meter" TargetMode="External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7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RIA, ALDRIAN R.</dc:creator>
  <cp:keywords/>
  <dc:description/>
  <cp:lastModifiedBy>AUSTRIA, ALDRIAN R.</cp:lastModifiedBy>
  <cp:revision>14</cp:revision>
  <dcterms:created xsi:type="dcterms:W3CDTF">2023-02-12T05:29:00Z</dcterms:created>
  <dcterms:modified xsi:type="dcterms:W3CDTF">2023-02-13T06:58:00Z</dcterms:modified>
</cp:coreProperties>
</file>